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74231E" w14:textId="2B50F16D" w:rsidR="00A145B5" w:rsidRDefault="00964270">
      <w:pPr>
        <w:pStyle w:val="Title"/>
      </w:pPr>
      <w:r>
        <w:t xml:space="preserve">Feedback for Project Number </w:t>
      </w:r>
      <w:r w:rsidR="00840466">
        <w:t>06</w:t>
      </w:r>
    </w:p>
    <w:p w14:paraId="06D222A8" w14:textId="77777777" w:rsidR="00A145B5" w:rsidRDefault="00964270">
      <w:pPr>
        <w:pStyle w:val="Heading2"/>
      </w:pPr>
      <w:bookmarkStart w:id="0" w:name="feedback-below"/>
      <w:r>
        <w:t>Feedback Below</w:t>
      </w:r>
    </w:p>
    <w:p w14:paraId="468835DD" w14:textId="7FFEE132" w:rsidR="00A145B5" w:rsidRDefault="00964270" w:rsidP="006146F5">
      <w:pPr>
        <w:pStyle w:val="BodyText"/>
      </w:pPr>
      <w:r>
        <w:rPr>
          <w:b/>
        </w:rPr>
        <w:t>What is their topic on?</w:t>
      </w:r>
      <w:r w:rsidR="006146F5" w:rsidRPr="006146F5">
        <w:rPr>
          <w:color w:val="E36C0A" w:themeColor="accent6" w:themeShade="BF"/>
        </w:rPr>
        <w:t xml:space="preserve"> </w:t>
      </w:r>
      <w:r w:rsidR="006146F5" w:rsidRPr="00556C15">
        <w:rPr>
          <w:color w:val="E36C0A" w:themeColor="accent6" w:themeShade="BF"/>
        </w:rPr>
        <w:t>Differences in Covid-19 Prevalence across the world</w:t>
      </w:r>
    </w:p>
    <w:p w14:paraId="728726EA" w14:textId="22335C4D" w:rsidR="00A145B5" w:rsidRPr="00D433D1" w:rsidRDefault="00964270">
      <w:pPr>
        <w:pStyle w:val="Compact"/>
        <w:numPr>
          <w:ilvl w:val="0"/>
          <w:numId w:val="2"/>
        </w:numPr>
      </w:pPr>
      <w:r>
        <w:rPr>
          <w:i/>
        </w:rPr>
        <w:t>Is the title consistent with the topic?</w:t>
      </w:r>
    </w:p>
    <w:p w14:paraId="2768A9C0" w14:textId="13CE8138" w:rsidR="00D433D1" w:rsidRPr="007E5B70" w:rsidRDefault="002969D6" w:rsidP="00D433D1">
      <w:pPr>
        <w:pStyle w:val="Compact"/>
        <w:numPr>
          <w:ilvl w:val="1"/>
          <w:numId w:val="2"/>
        </w:numPr>
        <w:rPr>
          <w:color w:val="E36C0A" w:themeColor="accent6" w:themeShade="BF"/>
        </w:rPr>
      </w:pPr>
      <w:r w:rsidRPr="007E5B70">
        <w:rPr>
          <w:color w:val="E36C0A" w:themeColor="accent6" w:themeShade="BF"/>
        </w:rPr>
        <w:t xml:space="preserve">Yes, the title reflects what the main topic that the </w:t>
      </w:r>
      <w:r w:rsidR="007E5B70" w:rsidRPr="007E5B70">
        <w:rPr>
          <w:color w:val="E36C0A" w:themeColor="accent6" w:themeShade="BF"/>
        </w:rPr>
        <w:t>presenter wanted to get across</w:t>
      </w:r>
    </w:p>
    <w:p w14:paraId="293683A5" w14:textId="77777777" w:rsidR="00A145B5" w:rsidRDefault="00964270">
      <w:pPr>
        <w:pStyle w:val="FirstParagraph"/>
      </w:pPr>
      <w:r>
        <w:rPr>
          <w:b/>
        </w:rPr>
        <w:t>Are the objectives of the project clearly identifiable?</w:t>
      </w:r>
    </w:p>
    <w:p w14:paraId="2B6517D3" w14:textId="457CD1A3" w:rsidR="00A145B5" w:rsidRPr="008B46F0" w:rsidRDefault="00964270">
      <w:pPr>
        <w:pStyle w:val="Compact"/>
        <w:numPr>
          <w:ilvl w:val="0"/>
          <w:numId w:val="3"/>
        </w:numPr>
      </w:pPr>
      <w:r>
        <w:rPr>
          <w:i/>
        </w:rPr>
        <w:t>What are they wanting to study?</w:t>
      </w:r>
    </w:p>
    <w:p w14:paraId="60834510" w14:textId="1B54318F" w:rsidR="008B46F0" w:rsidRPr="007B4188" w:rsidRDefault="003F34EA" w:rsidP="008B46F0">
      <w:pPr>
        <w:pStyle w:val="Compact"/>
        <w:numPr>
          <w:ilvl w:val="1"/>
          <w:numId w:val="3"/>
        </w:numPr>
        <w:rPr>
          <w:color w:val="E36C0A" w:themeColor="accent6" w:themeShade="BF"/>
        </w:rPr>
      </w:pPr>
      <w:r>
        <w:rPr>
          <w:color w:val="E36C0A" w:themeColor="accent6" w:themeShade="BF"/>
        </w:rPr>
        <w:t>D</w:t>
      </w:r>
      <w:r w:rsidR="000B75AD" w:rsidRPr="007B4188">
        <w:rPr>
          <w:color w:val="E36C0A" w:themeColor="accent6" w:themeShade="BF"/>
        </w:rPr>
        <w:t xml:space="preserve">ifferent </w:t>
      </w:r>
      <w:r w:rsidR="007B4188" w:rsidRPr="007B4188">
        <w:rPr>
          <w:color w:val="E36C0A" w:themeColor="accent6" w:themeShade="BF"/>
        </w:rPr>
        <w:t>response</w:t>
      </w:r>
      <w:r w:rsidR="007B4188">
        <w:rPr>
          <w:color w:val="E36C0A" w:themeColor="accent6" w:themeShade="BF"/>
        </w:rPr>
        <w:t>s</w:t>
      </w:r>
      <w:r w:rsidR="007B4188" w:rsidRPr="007B4188">
        <w:rPr>
          <w:color w:val="E36C0A" w:themeColor="accent6" w:themeShade="BF"/>
        </w:rPr>
        <w:t xml:space="preserve"> to covid </w:t>
      </w:r>
      <w:r>
        <w:rPr>
          <w:color w:val="E36C0A" w:themeColor="accent6" w:themeShade="BF"/>
        </w:rPr>
        <w:t xml:space="preserve">and how it </w:t>
      </w:r>
      <w:r w:rsidR="007B4188" w:rsidRPr="007B4188">
        <w:rPr>
          <w:color w:val="E36C0A" w:themeColor="accent6" w:themeShade="BF"/>
        </w:rPr>
        <w:t>affected the countries prevalence change</w:t>
      </w:r>
    </w:p>
    <w:p w14:paraId="604FCD0C" w14:textId="3E3655EC" w:rsidR="00A145B5" w:rsidRPr="001B0829" w:rsidRDefault="00964270">
      <w:pPr>
        <w:pStyle w:val="Compact"/>
        <w:numPr>
          <w:ilvl w:val="0"/>
          <w:numId w:val="3"/>
        </w:numPr>
      </w:pPr>
      <w:r>
        <w:rPr>
          <w:i/>
        </w:rPr>
        <w:t>What is the motivation of this project?</w:t>
      </w:r>
    </w:p>
    <w:p w14:paraId="458B1C3F" w14:textId="5B19748F" w:rsidR="001B0829" w:rsidRPr="00887B70" w:rsidRDefault="001B0829" w:rsidP="001B0829">
      <w:pPr>
        <w:pStyle w:val="Compact"/>
        <w:numPr>
          <w:ilvl w:val="1"/>
          <w:numId w:val="3"/>
        </w:numPr>
        <w:rPr>
          <w:color w:val="E36C0A" w:themeColor="accent6" w:themeShade="BF"/>
        </w:rPr>
      </w:pPr>
      <w:r w:rsidRPr="00887B70">
        <w:rPr>
          <w:color w:val="E36C0A" w:themeColor="accent6" w:themeShade="BF"/>
        </w:rPr>
        <w:t xml:space="preserve">I </w:t>
      </w:r>
      <w:r w:rsidR="00722E76" w:rsidRPr="00887B70">
        <w:rPr>
          <w:color w:val="E36C0A" w:themeColor="accent6" w:themeShade="BF"/>
        </w:rPr>
        <w:t>could not</w:t>
      </w:r>
      <w:r w:rsidRPr="00887B70">
        <w:rPr>
          <w:color w:val="E36C0A" w:themeColor="accent6" w:themeShade="BF"/>
        </w:rPr>
        <w:t xml:space="preserve"> see a clear motivation other than wanting to gain an understanding of </w:t>
      </w:r>
      <w:r w:rsidR="00722E76" w:rsidRPr="00887B70">
        <w:rPr>
          <w:color w:val="E36C0A" w:themeColor="accent6" w:themeShade="BF"/>
        </w:rPr>
        <w:t>Covid-19 across the world.</w:t>
      </w:r>
    </w:p>
    <w:p w14:paraId="707A2591" w14:textId="7A99754D" w:rsidR="00A145B5" w:rsidRPr="00722E76" w:rsidRDefault="00964270">
      <w:pPr>
        <w:pStyle w:val="Compact"/>
        <w:numPr>
          <w:ilvl w:val="0"/>
          <w:numId w:val="3"/>
        </w:numPr>
      </w:pPr>
      <w:r>
        <w:rPr>
          <w:i/>
        </w:rPr>
        <w:t>What does the presenter hope to accomplish with this project?</w:t>
      </w:r>
    </w:p>
    <w:p w14:paraId="6C3605A1" w14:textId="2EED860D" w:rsidR="00722E76" w:rsidRPr="00887B70" w:rsidRDefault="00722E76" w:rsidP="00722E76">
      <w:pPr>
        <w:pStyle w:val="Compact"/>
        <w:numPr>
          <w:ilvl w:val="1"/>
          <w:numId w:val="3"/>
        </w:numPr>
        <w:rPr>
          <w:color w:val="E36C0A" w:themeColor="accent6" w:themeShade="BF"/>
        </w:rPr>
      </w:pPr>
      <w:r w:rsidRPr="00887B70">
        <w:rPr>
          <w:color w:val="E36C0A" w:themeColor="accent6" w:themeShade="BF"/>
        </w:rPr>
        <w:t>Understand</w:t>
      </w:r>
      <w:r w:rsidR="00887B70" w:rsidRPr="00887B70">
        <w:rPr>
          <w:color w:val="E36C0A" w:themeColor="accent6" w:themeShade="BF"/>
        </w:rPr>
        <w:t xml:space="preserve"> what responses result in fewer cases/deaths in the countries that implement them.</w:t>
      </w:r>
    </w:p>
    <w:p w14:paraId="19000E36" w14:textId="77777777" w:rsidR="00A145B5" w:rsidRDefault="00964270">
      <w:pPr>
        <w:pStyle w:val="FirstParagraph"/>
      </w:pPr>
      <w:r>
        <w:rPr>
          <w:b/>
        </w:rPr>
        <w:t>What data are used?</w:t>
      </w:r>
    </w:p>
    <w:p w14:paraId="322DDBB3" w14:textId="7EAF5B7B" w:rsidR="00A145B5" w:rsidRPr="00E5031C" w:rsidRDefault="00964270">
      <w:pPr>
        <w:pStyle w:val="Compact"/>
        <w:numPr>
          <w:ilvl w:val="0"/>
          <w:numId w:val="4"/>
        </w:numPr>
      </w:pPr>
      <w:r>
        <w:rPr>
          <w:i/>
        </w:rPr>
        <w:t>What website(s) are scraped?</w:t>
      </w:r>
    </w:p>
    <w:p w14:paraId="28557A98" w14:textId="1BE971EB" w:rsidR="00E5031C" w:rsidRPr="008B46F0" w:rsidRDefault="00E5031C" w:rsidP="00E5031C">
      <w:pPr>
        <w:pStyle w:val="Compact"/>
        <w:numPr>
          <w:ilvl w:val="1"/>
          <w:numId w:val="4"/>
        </w:numPr>
        <w:rPr>
          <w:color w:val="E36C0A" w:themeColor="accent6" w:themeShade="BF"/>
        </w:rPr>
      </w:pPr>
      <w:r w:rsidRPr="008B46F0">
        <w:rPr>
          <w:color w:val="E36C0A" w:themeColor="accent6" w:themeShade="BF"/>
        </w:rPr>
        <w:t>Worldometers.info</w:t>
      </w:r>
    </w:p>
    <w:p w14:paraId="245230B4" w14:textId="73BF6849" w:rsidR="00A145B5" w:rsidRPr="001826E9" w:rsidRDefault="00964270">
      <w:pPr>
        <w:pStyle w:val="Compact"/>
        <w:numPr>
          <w:ilvl w:val="0"/>
          <w:numId w:val="4"/>
        </w:numPr>
      </w:pPr>
      <w:r>
        <w:rPr>
          <w:i/>
        </w:rPr>
        <w:t>Are other data brought in from outside sources?</w:t>
      </w:r>
    </w:p>
    <w:p w14:paraId="1110BE45" w14:textId="2B5E5310" w:rsidR="001826E9" w:rsidRPr="001826E9" w:rsidRDefault="001826E9" w:rsidP="001826E9">
      <w:pPr>
        <w:pStyle w:val="Compact"/>
        <w:numPr>
          <w:ilvl w:val="1"/>
          <w:numId w:val="4"/>
        </w:numPr>
        <w:rPr>
          <w:color w:val="E36C0A" w:themeColor="accent6" w:themeShade="BF"/>
        </w:rPr>
      </w:pPr>
      <w:r w:rsidRPr="001826E9">
        <w:rPr>
          <w:color w:val="E36C0A" w:themeColor="accent6" w:themeShade="BF"/>
        </w:rPr>
        <w:t>No</w:t>
      </w:r>
    </w:p>
    <w:p w14:paraId="623ED278" w14:textId="77777777" w:rsidR="00A145B5" w:rsidRDefault="00964270">
      <w:pPr>
        <w:pStyle w:val="FirstParagraph"/>
      </w:pPr>
      <w:r>
        <w:rPr>
          <w:b/>
        </w:rPr>
        <w:t>What is your overall impression of the project?</w:t>
      </w:r>
    </w:p>
    <w:p w14:paraId="1F1D28BA" w14:textId="4D23A2C6" w:rsidR="00A145B5" w:rsidRDefault="00964270">
      <w:pPr>
        <w:pStyle w:val="BodyText"/>
        <w:rPr>
          <w:b/>
        </w:rPr>
      </w:pPr>
      <w:r>
        <w:rPr>
          <w:b/>
        </w:rPr>
        <w:t xml:space="preserve">Other encouragements/critiques you would like to provide to your colleague </w:t>
      </w:r>
      <w:proofErr w:type="gramStart"/>
      <w:r>
        <w:rPr>
          <w:b/>
        </w:rPr>
        <w:t>in order for</w:t>
      </w:r>
      <w:proofErr w:type="gramEnd"/>
      <w:r>
        <w:rPr>
          <w:b/>
        </w:rPr>
        <w:t xml:space="preserve"> them to have a more refined project.</w:t>
      </w:r>
      <w:bookmarkEnd w:id="0"/>
    </w:p>
    <w:p w14:paraId="6B287319" w14:textId="232FCDA8" w:rsidR="00247849" w:rsidRPr="00C5549B" w:rsidRDefault="00247849" w:rsidP="00C5549B">
      <w:pPr>
        <w:pStyle w:val="Compact"/>
        <w:numPr>
          <w:ilvl w:val="1"/>
          <w:numId w:val="4"/>
        </w:numPr>
        <w:rPr>
          <w:color w:val="E36C0A" w:themeColor="accent6" w:themeShade="BF"/>
        </w:rPr>
      </w:pPr>
      <w:r w:rsidRPr="00C5549B">
        <w:rPr>
          <w:color w:val="E36C0A" w:themeColor="accent6" w:themeShade="BF"/>
        </w:rPr>
        <w:t>I really enjoyed your use of visuals. It helps give</w:t>
      </w:r>
      <w:r w:rsidR="00351852" w:rsidRPr="00C5549B">
        <w:rPr>
          <w:color w:val="E36C0A" w:themeColor="accent6" w:themeShade="BF"/>
        </w:rPr>
        <w:t xml:space="preserve"> an easier understanding of what you are trying to present. The only visual that I think could have been better was the</w:t>
      </w:r>
      <w:r w:rsidR="00BC66B3" w:rsidRPr="00C5549B">
        <w:rPr>
          <w:color w:val="E36C0A" w:themeColor="accent6" w:themeShade="BF"/>
        </w:rPr>
        <w:t xml:space="preserve"> bubbles that showed differences in the number of deaths/cases/</w:t>
      </w:r>
      <w:r w:rsidR="0052226A" w:rsidRPr="00C5549B">
        <w:rPr>
          <w:color w:val="E36C0A" w:themeColor="accent6" w:themeShade="BF"/>
        </w:rPr>
        <w:t xml:space="preserve">tests. Since the large continents had </w:t>
      </w:r>
      <w:r w:rsidR="00870DEC" w:rsidRPr="00C5549B">
        <w:rPr>
          <w:color w:val="E36C0A" w:themeColor="accent6" w:themeShade="BF"/>
        </w:rPr>
        <w:t>similar</w:t>
      </w:r>
      <w:r w:rsidR="0052226A" w:rsidRPr="00C5549B">
        <w:rPr>
          <w:color w:val="E36C0A" w:themeColor="accent6" w:themeShade="BF"/>
        </w:rPr>
        <w:t xml:space="preserve"> </w:t>
      </w:r>
      <w:r w:rsidR="00DB131F" w:rsidRPr="00C5549B">
        <w:rPr>
          <w:color w:val="E36C0A" w:themeColor="accent6" w:themeShade="BF"/>
        </w:rPr>
        <w:t>numbers,</w:t>
      </w:r>
      <w:r w:rsidR="0052226A" w:rsidRPr="00C5549B">
        <w:rPr>
          <w:color w:val="E36C0A" w:themeColor="accent6" w:themeShade="BF"/>
        </w:rPr>
        <w:t xml:space="preserve"> I found myself trying to read the smaller print to find out the actual numbers. The difference was not apparent. </w:t>
      </w:r>
      <w:r w:rsidR="00870DEC" w:rsidRPr="00C5549B">
        <w:rPr>
          <w:color w:val="E36C0A" w:themeColor="accent6" w:themeShade="BF"/>
        </w:rPr>
        <w:t xml:space="preserve">Switching to another visual may be a good idea. </w:t>
      </w:r>
      <w:r w:rsidR="00C5760E" w:rsidRPr="00C5549B">
        <w:rPr>
          <w:color w:val="E36C0A" w:themeColor="accent6" w:themeShade="BF"/>
        </w:rPr>
        <w:t>I appreciate you having the slide where you answered your questions from the beginning.</w:t>
      </w:r>
      <w:r w:rsidR="00C5549B" w:rsidRPr="00C5549B">
        <w:rPr>
          <w:color w:val="E36C0A" w:themeColor="accent6" w:themeShade="BF"/>
        </w:rPr>
        <w:t xml:space="preserve"> It really tied the presentation together. </w:t>
      </w:r>
      <w:r w:rsidR="00C5760E" w:rsidRPr="00C5549B">
        <w:rPr>
          <w:color w:val="E36C0A" w:themeColor="accent6" w:themeShade="BF"/>
        </w:rPr>
        <w:t xml:space="preserve"> </w:t>
      </w:r>
      <w:r w:rsidR="00C5549B" w:rsidRPr="00C5549B">
        <w:rPr>
          <w:color w:val="E36C0A" w:themeColor="accent6" w:themeShade="BF"/>
        </w:rPr>
        <w:t>Overall, I thought the presentation was smooth and I learned something important</w:t>
      </w:r>
      <w:r w:rsidR="00C5549B" w:rsidRPr="00C5549B">
        <w:rPr>
          <w:color w:val="E36C0A" w:themeColor="accent6" w:themeShade="BF"/>
        </w:rPr>
        <w:t>.</w:t>
      </w:r>
    </w:p>
    <w:sectPr w:rsidR="00247849" w:rsidRPr="00C5549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B0DC6C" w14:textId="77777777" w:rsidR="00607319" w:rsidRDefault="00607319">
      <w:pPr>
        <w:spacing w:after="0"/>
      </w:pPr>
      <w:r>
        <w:separator/>
      </w:r>
    </w:p>
  </w:endnote>
  <w:endnote w:type="continuationSeparator" w:id="0">
    <w:p w14:paraId="7BDAF64A" w14:textId="77777777" w:rsidR="00607319" w:rsidRDefault="0060731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680794" w14:textId="77777777" w:rsidR="00607319" w:rsidRDefault="00607319">
      <w:r>
        <w:separator/>
      </w:r>
    </w:p>
  </w:footnote>
  <w:footnote w:type="continuationSeparator" w:id="0">
    <w:p w14:paraId="1A2CFA0C" w14:textId="77777777" w:rsidR="00607319" w:rsidRDefault="0060731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4B16E6F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61F8D7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B75AD"/>
    <w:rsid w:val="001826E9"/>
    <w:rsid w:val="001B0829"/>
    <w:rsid w:val="00247849"/>
    <w:rsid w:val="002969D6"/>
    <w:rsid w:val="00351852"/>
    <w:rsid w:val="003F34EA"/>
    <w:rsid w:val="004766A7"/>
    <w:rsid w:val="004E29B3"/>
    <w:rsid w:val="0052226A"/>
    <w:rsid w:val="00590D07"/>
    <w:rsid w:val="00607319"/>
    <w:rsid w:val="006146F5"/>
    <w:rsid w:val="00722E76"/>
    <w:rsid w:val="00784D58"/>
    <w:rsid w:val="007B4188"/>
    <w:rsid w:val="007E5B70"/>
    <w:rsid w:val="00840466"/>
    <w:rsid w:val="00870DEC"/>
    <w:rsid w:val="00887B70"/>
    <w:rsid w:val="008B46F0"/>
    <w:rsid w:val="008D6863"/>
    <w:rsid w:val="00964270"/>
    <w:rsid w:val="00A145B5"/>
    <w:rsid w:val="00B86B75"/>
    <w:rsid w:val="00B979DC"/>
    <w:rsid w:val="00BC48D5"/>
    <w:rsid w:val="00BC66B3"/>
    <w:rsid w:val="00C36279"/>
    <w:rsid w:val="00C5549B"/>
    <w:rsid w:val="00C5760E"/>
    <w:rsid w:val="00D433D1"/>
    <w:rsid w:val="00DB131F"/>
    <w:rsid w:val="00E01AFA"/>
    <w:rsid w:val="00E315A3"/>
    <w:rsid w:val="00E5031C"/>
    <w:rsid w:val="00FA509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DE55CD"/>
  <w15:docId w15:val="{56AF0FF0-03EB-4A7B-BFF8-BACF410C68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1</Pages>
  <Words>249</Words>
  <Characters>1423</Characters>
  <Application>Microsoft Office Word</Application>
  <DocSecurity>0</DocSecurity>
  <Lines>11</Lines>
  <Paragraphs>3</Paragraphs>
  <ScaleCrop>false</ScaleCrop>
  <Company/>
  <LinksUpToDate>false</LinksUpToDate>
  <CharactersWithSpaces>1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edback for Project Number xx</dc:title>
  <dc:creator>Brandon Lucio</dc:creator>
  <cp:keywords/>
  <cp:lastModifiedBy>Brandon Lucio</cp:lastModifiedBy>
  <cp:revision>29</cp:revision>
  <dcterms:created xsi:type="dcterms:W3CDTF">2021-03-25T12:35:00Z</dcterms:created>
  <dcterms:modified xsi:type="dcterms:W3CDTF">2021-03-25T1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